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3B2D39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نیک خاک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3B2D39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</w:t>
            </w:r>
            <w:r w:rsidR="00D705FB">
              <w:rPr>
                <w:rFonts w:hint="cs"/>
                <w:rtl/>
                <w:lang w:bidi="fa-IR"/>
              </w:rPr>
              <w:t xml:space="preserve"> 14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6</w:t>
            </w:r>
          </w:p>
          <w:p w:rsidR="003B2D39" w:rsidRDefault="003B2D39" w:rsidP="0048582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48582A" w:rsidP="0048582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D705FB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مقاومت مصالح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D705FB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حیم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ح 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13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71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خاک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 ف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A61610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بن جلال، شفاعی بجست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72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صول عملی و نظری مکانیک خا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هید چمران اهواز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A61610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بهنیا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باطبایی،ا.م.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66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خا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هر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A61610" w:rsidRDefault="00A61610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Das, B. M., &amp;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ivakuga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N. (2016)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Fundamentals of geotechnic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engag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Learning.</w:t>
            </w:r>
          </w:p>
          <w:p w:rsidR="00E239E4" w:rsidRPr="00D705FB" w:rsidRDefault="00E239E4" w:rsidP="00937CE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رنجبر ، </w:t>
            </w:r>
            <w:r w:rsidR="00937CE6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1382. جزوه </w:t>
            </w:r>
            <w:r w:rsidR="00937CE6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خاک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دانشگاه تبریز گروه عمران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خاک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مفاهیم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کاربرد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AC3C46">
              <w:rPr>
                <w:rFonts w:ascii="TimesNewRoman,Bold" w:hAnsi="TimesNewRoman,Bold" w:hint="cs"/>
                <w:rtl/>
                <w:lang w:bidi="fa-IR"/>
              </w:rPr>
              <w:t>آن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طبقه بند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خاک ها و بکارگ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آنها در طرحه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مهندس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 w:hint="cs"/>
                <w:rtl/>
                <w:lang w:bidi="fa-IR"/>
              </w:rPr>
              <w:t>استفاده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از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منحنی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ها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دانه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بندی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استنتاج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پارامترها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مفاه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حرکت آب در خاک</w:t>
            </w:r>
          </w:p>
          <w:p w:rsidR="00AC3C46" w:rsidRDefault="00F67346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AC3C46" w:rsidRPr="00AC3C46">
              <w:rPr>
                <w:rFonts w:ascii="TimesNewRoman,Bold" w:hAnsi="TimesNewRoman,Bold" w:hint="cs"/>
                <w:rtl/>
                <w:lang w:bidi="fa-IR"/>
              </w:rPr>
              <w:t>خصوصیات و ویژگی های تراکم خاک</w:t>
            </w:r>
          </w:p>
          <w:p w:rsidR="00AC3C46" w:rsidRPr="00AC3C46" w:rsidRDefault="00AC3C46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مفاه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تحکیم خاک</w:t>
            </w:r>
          </w:p>
          <w:p w:rsidR="004A39ED" w:rsidRPr="00A203BD" w:rsidRDefault="00AC3C46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مفاهیم مقاومت برشی انواع خاک </w:t>
            </w:r>
          </w:p>
          <w:p w:rsidR="00AC3C46" w:rsidRPr="00AC3C46" w:rsidRDefault="00AC3C46" w:rsidP="00AC3C46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مفاه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پ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دار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ش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روانیها</w:t>
            </w:r>
          </w:p>
          <w:p w:rsidR="004A39ED" w:rsidRPr="00A203BD" w:rsidRDefault="004A39ED" w:rsidP="00AC3C46">
            <w:pPr>
              <w:ind w:left="1080" w:firstLine="0"/>
              <w:rPr>
                <w:rtl/>
                <w:lang w:bidi="fa-IR"/>
              </w:rPr>
            </w:pP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B203E4" w:rsidRDefault="00270B3B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C3C46">
              <w:rPr>
                <w:rFonts w:hint="cs"/>
                <w:rtl/>
                <w:lang w:bidi="fa-IR"/>
              </w:rPr>
              <w:t>طبقه بندی ساختمان و بافت انواع خاک ها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نحوه اندازگیری و انجام تراکم خاک در  کارهای عمرانی</w:t>
            </w:r>
          </w:p>
          <w:p w:rsidR="00B203E4" w:rsidRPr="00470DC9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نقش اصول فن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و علم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کان</w:t>
            </w:r>
            <w:r w:rsidRPr="00AC3C46">
              <w:rPr>
                <w:rFonts w:hint="cs"/>
                <w:rtl/>
                <w:lang w:bidi="fa-IR"/>
              </w:rPr>
              <w:t>یک</w:t>
            </w:r>
            <w:r w:rsidRPr="00AC3C46">
              <w:rPr>
                <w:rtl/>
                <w:lang w:bidi="fa-IR"/>
              </w:rPr>
              <w:t xml:space="preserve"> خاک در طرحها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هندس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</w:t>
            </w:r>
          </w:p>
          <w:p w:rsidR="00470DC9" w:rsidRPr="00470DC9" w:rsidRDefault="00470DC9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 w:rsidRPr="00470DC9">
              <w:rPr>
                <w:rFonts w:hint="cs"/>
                <w:rtl/>
                <w:lang w:bidi="fa-IR"/>
              </w:rPr>
              <w:t>آشنایی با اصول تحکیم در کارهای مهندسی</w:t>
            </w:r>
          </w:p>
          <w:p w:rsidR="00470DC9" w:rsidRPr="00AC3C46" w:rsidRDefault="00470DC9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470DC9">
              <w:rPr>
                <w:rFonts w:hint="cs"/>
                <w:rtl/>
                <w:lang w:bidi="fa-IR"/>
              </w:rPr>
              <w:t>آشنایی با مهندسی پ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D417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1</w:t>
            </w:r>
            <w:r w:rsidR="00D417E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:rsidR="00874CE3" w:rsidRDefault="00874CE3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470DC9" w:rsidP="00470DC9">
            <w:pPr>
              <w:ind w:firstLine="0"/>
              <w:jc w:val="center"/>
              <w:rPr>
                <w:rtl/>
                <w:lang w:bidi="fa-IR"/>
              </w:rPr>
            </w:pPr>
            <w:r w:rsidRPr="00470DC9">
              <w:rPr>
                <w:rtl/>
                <w:lang w:bidi="fa-IR"/>
              </w:rPr>
              <w:t>طبق تار</w:t>
            </w:r>
            <w:r w:rsidRPr="00470DC9">
              <w:rPr>
                <w:rFonts w:hint="cs"/>
                <w:rtl/>
                <w:lang w:bidi="fa-IR"/>
              </w:rPr>
              <w:t>یخ</w:t>
            </w:r>
            <w:r w:rsidRPr="00470DC9">
              <w:rPr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هماهنگ شده</w:t>
            </w:r>
            <w:r w:rsidRPr="00470DC9">
              <w:rPr>
                <w:rFonts w:hint="cs"/>
                <w:rtl/>
                <w:lang w:bidi="fa-IR"/>
              </w:rPr>
              <w:t>،</w:t>
            </w:r>
            <w:r w:rsidRPr="00470DC9">
              <w:rPr>
                <w:rtl/>
                <w:lang w:bidi="fa-IR"/>
              </w:rPr>
              <w:t xml:space="preserve"> امتحان کتب</w:t>
            </w:r>
            <w:r w:rsidRPr="00470DC9">
              <w:rPr>
                <w:rFonts w:hint="cs"/>
                <w:rtl/>
                <w:lang w:bidi="fa-IR"/>
              </w:rPr>
              <w:t>ی</w:t>
            </w:r>
            <w:r w:rsidRPr="00470DC9">
              <w:rPr>
                <w:rtl/>
                <w:lang w:bidi="fa-IR"/>
              </w:rPr>
              <w:t xml:space="preserve"> از بخش</w:t>
            </w:r>
            <w:r>
              <w:rPr>
                <w:rFonts w:hint="cs"/>
                <w:rtl/>
                <w:lang w:bidi="fa-IR"/>
              </w:rPr>
              <w:t>های تعیین شده</w:t>
            </w:r>
            <w:r w:rsidR="00874CE3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69625F" w:rsidP="00D417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 w:rsidR="00D417EE"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سوالات و مشکلات دانشجویان درباره ازمایشات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  <w:p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یک کلاس حل تمرین اختصاصی سه شنبه ها ساعت 18-20 </w:t>
            </w:r>
            <w:r w:rsidR="00B166DC">
              <w:rPr>
                <w:rFonts w:hint="cs"/>
                <w:szCs w:val="22"/>
                <w:rtl/>
                <w:lang w:bidi="fa-IR"/>
              </w:rPr>
              <w:t>تعیین شده است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EE3B98" w:rsidP="00747C2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 xml:space="preserve">ارایه </w:t>
            </w:r>
            <w:r w:rsidR="00747C25">
              <w:rPr>
                <w:rFonts w:hint="cs"/>
                <w:rtl/>
                <w:lang w:bidi="fa-IR"/>
              </w:rPr>
              <w:t>و ارسال تمرینات،</w:t>
            </w:r>
            <w:r w:rsidRPr="00EE3B98">
              <w:rPr>
                <w:rFonts w:hint="cs"/>
                <w:rtl/>
                <w:lang w:bidi="fa-IR"/>
              </w:rPr>
              <w:t xml:space="preserve"> الزامی می باشد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417E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91D63">
              <w:rPr>
                <w:rFonts w:hint="cs"/>
                <w:sz w:val="24"/>
                <w:szCs w:val="24"/>
                <w:rtl/>
              </w:rPr>
              <w:t>تعریف مفاهیم خاک و سنگ و منشا تشکیل آنها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>1،  2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91D63">
              <w:rPr>
                <w:rFonts w:hint="cs"/>
                <w:sz w:val="24"/>
                <w:szCs w:val="24"/>
                <w:rtl/>
              </w:rPr>
              <w:t>روابط حجمی و وزنی خاک و دانه بندی خاک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1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EC4840" w:rsidRPr="004B330F" w:rsidRDefault="00EC4840" w:rsidP="00D91D63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D91D63">
              <w:rPr>
                <w:rFonts w:hint="cs"/>
                <w:sz w:val="24"/>
                <w:rtl/>
              </w:rPr>
              <w:t>تراکم خاک، انواع روش تراکم و ماشین الات تراکم</w:t>
            </w:r>
          </w:p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4 و 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2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D91D6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D91D63">
              <w:rPr>
                <w:rFonts w:hint="cs"/>
                <w:rtl/>
                <w:lang w:bidi="fa-IR"/>
              </w:rPr>
              <w:t>حرکت آب درخاک: معادله لاپلاس و شبکه جریان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D91D63">
              <w:rPr>
                <w:rtl/>
              </w:rPr>
              <w:t xml:space="preserve"> </w:t>
            </w:r>
            <w:r w:rsidR="00D91D63" w:rsidRPr="00D91D63">
              <w:rPr>
                <w:rtl/>
                <w:lang w:bidi="fa-IR"/>
              </w:rPr>
              <w:t>حرکت آب درخاک:</w:t>
            </w:r>
            <w:r w:rsidR="00D478C1">
              <w:rPr>
                <w:rFonts w:hint="cs"/>
                <w:rtl/>
                <w:lang w:bidi="fa-IR"/>
              </w:rPr>
              <w:t xml:space="preserve"> آب منفذی و تنش در خاک و تنش موثر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3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478C1" w:rsidRDefault="00EC4840" w:rsidP="00EC4840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D478C1">
              <w:rPr>
                <w:rtl/>
              </w:rPr>
              <w:t xml:space="preserve"> </w:t>
            </w:r>
            <w:r w:rsidR="00D478C1" w:rsidRPr="00D478C1">
              <w:rPr>
                <w:rtl/>
                <w:lang w:bidi="fa-IR"/>
              </w:rPr>
              <w:t xml:space="preserve">حرکت آب درخاک: </w:t>
            </w:r>
            <w:r w:rsidR="00D478C1">
              <w:rPr>
                <w:rFonts w:hint="cs"/>
                <w:rtl/>
                <w:lang w:bidi="fa-IR"/>
              </w:rPr>
              <w:t xml:space="preserve">نیروی نشت در خاک اشباع و غیر اشباع و مویینگی در خاک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4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D478C1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شست در خاک: نشست الاستیک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478C1" w:rsidRDefault="00EC4840" w:rsidP="00D478C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D478C1">
              <w:rPr>
                <w:rFonts w:hint="cs"/>
                <w:rtl/>
                <w:lang w:bidi="fa-IR"/>
              </w:rPr>
              <w:t xml:space="preserve"> نشست در خاک: نشست تحکیم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5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D478C1">
              <w:rPr>
                <w:rFonts w:hint="cs"/>
                <w:rtl/>
                <w:lang w:bidi="fa-IR"/>
              </w:rPr>
              <w:t xml:space="preserve"> نشست در خاک: محاسبه مقدار و زمان نشست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E7DA7">
              <w:rPr>
                <w:rFonts w:hint="cs"/>
                <w:sz w:val="24"/>
                <w:szCs w:val="24"/>
                <w:rtl/>
              </w:rPr>
              <w:t>تنش در توده خاک: روش بوسینسک و وسترگارد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E7DA7">
              <w:rPr>
                <w:rFonts w:hint="cs"/>
                <w:sz w:val="24"/>
                <w:szCs w:val="24"/>
                <w:rtl/>
              </w:rPr>
              <w:t xml:space="preserve"> تنش در توده خاک: روش نیومارک و تقریب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6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436D0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36D0D">
              <w:rPr>
                <w:rFonts w:ascii="TimesNewRoman,Bold" w:hAnsi="TimesNewRoman,Bold" w:hint="cs"/>
                <w:rtl/>
                <w:lang w:bidi="fa-IR"/>
              </w:rPr>
              <w:t>مقاومت برشی درخاک: دایره موهر و معادله موهر کوامب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436D0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36D0D">
              <w:rPr>
                <w:rFonts w:ascii="TimesNewRoman,Bold" w:hAnsi="TimesNewRoman,Bold" w:hint="cs"/>
                <w:rtl/>
                <w:lang w:bidi="fa-IR"/>
              </w:rPr>
              <w:t xml:space="preserve"> مقاومت برشی درخاک: تعیین انواع روش های مقاومت برشی خ</w:t>
            </w:r>
            <w:r w:rsidR="00436D0D" w:rsidRPr="00436D0D">
              <w:rPr>
                <w:rFonts w:ascii="TimesNewRoman,Bold" w:hAnsi="TimesNewRoman,Bold" w:hint="cs"/>
                <w:rtl/>
                <w:lang w:bidi="fa-IR"/>
              </w:rPr>
              <w:t>اک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7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15407">
              <w:rPr>
                <w:rFonts w:ascii="TimesNewRoman,Bold" w:hAnsi="TimesNewRoman,Bold" w:hint="cs"/>
                <w:rtl/>
                <w:lang w:bidi="fa-IR"/>
              </w:rPr>
              <w:t xml:space="preserve"> مقاومت برشی درخاک: دیوار حائل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215407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و </w:t>
            </w:r>
            <w:r w:rsidR="00215407">
              <w:rPr>
                <w:rFonts w:eastAsia="Calibri" w:hint="cs"/>
                <w:rtl/>
                <w:lang w:bidi="fa-IR"/>
              </w:rPr>
              <w:t>3و</w:t>
            </w:r>
            <w:r>
              <w:rPr>
                <w:rFonts w:eastAsia="Calibri"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8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:rsidTr="00EC4840">
        <w:tc>
          <w:tcPr>
            <w:tcW w:w="344" w:type="pct"/>
            <w:vAlign w:val="center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مقاومت برشی درخاک: بررسی پایدتری سطوح شیبدار</w:t>
            </w:r>
          </w:p>
          <w:p w:rsidR="00215407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bookmarkStart w:id="0" w:name="_GoBack"/>
            <w:bookmarkEnd w:id="0"/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:rsidTr="00EC4840">
        <w:tc>
          <w:tcPr>
            <w:tcW w:w="344" w:type="pct"/>
            <w:vAlign w:val="center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7</w:t>
            </w:r>
          </w:p>
        </w:tc>
        <w:tc>
          <w:tcPr>
            <w:tcW w:w="2196" w:type="pct"/>
            <w:vAlign w:val="center"/>
          </w:tcPr>
          <w:p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مقاومت برشی درخاک: تعیین مقاومت مجاز خاک</w:t>
            </w:r>
          </w:p>
          <w:p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3 و 4</w:t>
            </w:r>
          </w:p>
        </w:tc>
        <w:tc>
          <w:tcPr>
            <w:tcW w:w="792" w:type="pct"/>
            <w:vAlign w:val="center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4113" w:rsidRDefault="00874113">
      <w:pPr>
        <w:spacing w:after="0"/>
      </w:pPr>
      <w:r>
        <w:separator/>
      </w:r>
    </w:p>
  </w:endnote>
  <w:endnote w:type="continuationSeparator" w:id="0">
    <w:p w:rsidR="00874113" w:rsidRDefault="008741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7FC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4113" w:rsidRDefault="00874113">
      <w:pPr>
        <w:spacing w:after="0"/>
      </w:pPr>
      <w:r>
        <w:separator/>
      </w:r>
    </w:p>
  </w:footnote>
  <w:footnote w:type="continuationSeparator" w:id="0">
    <w:p w:rsidR="00874113" w:rsidRDefault="008741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D00DE"/>
    <w:rsid w:val="001324C5"/>
    <w:rsid w:val="0014319B"/>
    <w:rsid w:val="00215407"/>
    <w:rsid w:val="002518C7"/>
    <w:rsid w:val="00270B3B"/>
    <w:rsid w:val="00283973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6686E"/>
    <w:rsid w:val="00470DC9"/>
    <w:rsid w:val="00482A2D"/>
    <w:rsid w:val="00483F25"/>
    <w:rsid w:val="0048582A"/>
    <w:rsid w:val="004A39ED"/>
    <w:rsid w:val="004B330F"/>
    <w:rsid w:val="004B62E1"/>
    <w:rsid w:val="00557CAA"/>
    <w:rsid w:val="005D2212"/>
    <w:rsid w:val="005E7DA7"/>
    <w:rsid w:val="005F51C4"/>
    <w:rsid w:val="006306AA"/>
    <w:rsid w:val="0069625F"/>
    <w:rsid w:val="00742956"/>
    <w:rsid w:val="00747C25"/>
    <w:rsid w:val="00777F12"/>
    <w:rsid w:val="007947FC"/>
    <w:rsid w:val="007D0579"/>
    <w:rsid w:val="007D06B5"/>
    <w:rsid w:val="007D3F2D"/>
    <w:rsid w:val="00845E6B"/>
    <w:rsid w:val="008577D5"/>
    <w:rsid w:val="00874113"/>
    <w:rsid w:val="00874CE3"/>
    <w:rsid w:val="008A7817"/>
    <w:rsid w:val="00937CE6"/>
    <w:rsid w:val="0094610A"/>
    <w:rsid w:val="009F25AD"/>
    <w:rsid w:val="00A12FC4"/>
    <w:rsid w:val="00A203BD"/>
    <w:rsid w:val="00A32DB9"/>
    <w:rsid w:val="00A334B0"/>
    <w:rsid w:val="00A61610"/>
    <w:rsid w:val="00AB302B"/>
    <w:rsid w:val="00AC3C46"/>
    <w:rsid w:val="00B12AA2"/>
    <w:rsid w:val="00B166DC"/>
    <w:rsid w:val="00B203E4"/>
    <w:rsid w:val="00B61DD9"/>
    <w:rsid w:val="00B97AB4"/>
    <w:rsid w:val="00BA0EC9"/>
    <w:rsid w:val="00C23AA4"/>
    <w:rsid w:val="00C63E3C"/>
    <w:rsid w:val="00CA24A3"/>
    <w:rsid w:val="00D0285D"/>
    <w:rsid w:val="00D32B1F"/>
    <w:rsid w:val="00D417EE"/>
    <w:rsid w:val="00D478C1"/>
    <w:rsid w:val="00D705FB"/>
    <w:rsid w:val="00D76CF0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F23877"/>
    <w:rsid w:val="00F67346"/>
    <w:rsid w:val="00FA1E89"/>
    <w:rsid w:val="00FA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A389C-28D2-49BF-9011-984B8FACC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5</cp:revision>
  <dcterms:created xsi:type="dcterms:W3CDTF">2019-04-01T19:43:00Z</dcterms:created>
  <dcterms:modified xsi:type="dcterms:W3CDTF">2019-04-02T11:31:00Z</dcterms:modified>
</cp:coreProperties>
</file>